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Tabela de layout"/>
      </w:tblPr>
      <w:tblGrid>
        <w:gridCol w:w="2127"/>
        <w:gridCol w:w="4736"/>
        <w:gridCol w:w="2163"/>
      </w:tblGrid>
      <w:tr w:rsidR="0023048E" w:rsidRPr="00EF3A98" w14:paraId="16152C9A" w14:textId="77777777" w:rsidTr="00C17AE6">
        <w:tc>
          <w:tcPr>
            <w:tcW w:w="2127" w:type="dxa"/>
          </w:tcPr>
          <w:p w14:paraId="4BDE90C0" w14:textId="6081C94D" w:rsidR="0023048E" w:rsidRPr="00EF3A98" w:rsidRDefault="0023048E" w:rsidP="00210A36">
            <w:pPr>
              <w:pStyle w:val="Ttulo"/>
            </w:pPr>
          </w:p>
        </w:tc>
        <w:tc>
          <w:tcPr>
            <w:tcW w:w="4736" w:type="dxa"/>
            <w:tcBorders>
              <w:bottom w:val="single" w:sz="48" w:space="0" w:color="CDEDDA" w:themeColor="accent4"/>
            </w:tcBorders>
          </w:tcPr>
          <w:p w14:paraId="3463FFC6" w14:textId="70DA7263" w:rsidR="0023048E" w:rsidRPr="00EF3A98" w:rsidRDefault="00833A50" w:rsidP="00210A36">
            <w:pPr>
              <w:pStyle w:val="Ttulo"/>
            </w:pPr>
            <w:sdt>
              <w:sdtPr>
                <w:id w:val="-1847859992"/>
                <w:placeholder>
                  <w:docPart w:val="E94A9C4D687B45F99C9E43B31D5DC297"/>
                </w:placeholder>
                <w:temporary/>
                <w:showingPlcHdr/>
                <w15:appearance w15:val="hidden"/>
              </w:sdtPr>
              <w:sdtEndPr/>
              <w:sdtContent>
                <w:r w:rsidR="0023048E" w:rsidRPr="00EF3A98">
                  <w:rPr>
                    <w:lang w:bidi="pt-BR"/>
                  </w:rPr>
                  <w:t>Menu</w:t>
                </w:r>
              </w:sdtContent>
            </w:sdt>
          </w:p>
        </w:tc>
        <w:tc>
          <w:tcPr>
            <w:tcW w:w="2163" w:type="dxa"/>
          </w:tcPr>
          <w:p w14:paraId="3ADB9CA5" w14:textId="35A31161" w:rsidR="0023048E" w:rsidRPr="00EF3A98" w:rsidRDefault="0023048E" w:rsidP="00210A36">
            <w:pPr>
              <w:pStyle w:val="Ttulo"/>
            </w:pPr>
          </w:p>
        </w:tc>
      </w:tr>
      <w:tr w:rsidR="00210A36" w:rsidRPr="00EF3A98" w14:paraId="146864E6" w14:textId="77777777" w:rsidTr="00C17AE6">
        <w:trPr>
          <w:trHeight w:val="1474"/>
        </w:trPr>
        <w:tc>
          <w:tcPr>
            <w:tcW w:w="9026" w:type="dxa"/>
            <w:gridSpan w:val="3"/>
          </w:tcPr>
          <w:p w14:paraId="455CCE6F" w14:textId="4938B052" w:rsidR="00210A36" w:rsidRPr="00EF3A98" w:rsidRDefault="00833A50" w:rsidP="0030022E">
            <w:sdt>
              <w:sdtPr>
                <w:id w:val="955684426"/>
                <w:placeholder>
                  <w:docPart w:val="496B7F8408F64E8E95E6AB4C071F0226"/>
                </w:placeholder>
                <w:temporary/>
                <w:showingPlcHdr/>
                <w15:appearance w15:val="hidden"/>
              </w:sdtPr>
              <w:sdtEndPr/>
              <w:sdtContent>
                <w:r w:rsidR="003F4A70" w:rsidRPr="00EF3A98">
                  <w:rPr>
                    <w:lang w:bidi="pt-BR"/>
                  </w:rPr>
                  <w:t>Nome do cozinheiro ou nome do evento</w:t>
                </w:r>
              </w:sdtContent>
            </w:sdt>
          </w:p>
        </w:tc>
      </w:tr>
      <w:tr w:rsidR="00210A36" w:rsidRPr="00EF3A98" w14:paraId="307F7A84" w14:textId="77777777" w:rsidTr="00C17AE6">
        <w:trPr>
          <w:trHeight w:val="2551"/>
        </w:trPr>
        <w:tc>
          <w:tcPr>
            <w:tcW w:w="9026" w:type="dxa"/>
            <w:gridSpan w:val="3"/>
          </w:tcPr>
          <w:p w14:paraId="03F3869A" w14:textId="7B3A6503" w:rsidR="00210A36" w:rsidRPr="00EF3A98" w:rsidRDefault="00E1787F" w:rsidP="006F48A4">
            <w:r w:rsidRPr="00EF3A98">
              <w:rPr>
                <w:noProof/>
                <w:lang w:bidi="pt-BR"/>
              </w:rPr>
              <mc:AlternateContent>
                <mc:Choice Requires="wpg">
                  <w:drawing>
                    <wp:inline distT="0" distB="0" distL="0" distR="0" wp14:anchorId="0A4217C8" wp14:editId="4D16D2C9">
                      <wp:extent cx="3488382" cy="1348776"/>
                      <wp:effectExtent l="0" t="0" r="0" b="0"/>
                      <wp:docPr id="29" name="Grupo 2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88382" cy="1348776"/>
                                <a:chOff x="-38100" y="-114336"/>
                                <a:chExt cx="3488382" cy="1348776"/>
                              </a:xfrm>
                            </wpg:grpSpPr>
                            <wpg:grpSp>
                              <wpg:cNvPr id="28" name="Grupo 28"/>
                              <wpg:cNvGrpSpPr/>
                              <wpg:grpSpPr>
                                <a:xfrm>
                                  <a:off x="-38100" y="-85725"/>
                                  <a:ext cx="864000" cy="864000"/>
                                  <a:chOff x="-38100" y="-133350"/>
                                  <a:chExt cx="864000" cy="864000"/>
                                </a:xfrm>
                              </wpg:grpSpPr>
                              <wps:wsp>
                                <wps:cNvPr id="19" name="Oval 19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-38100" y="-13335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1" name="Elemento gráfico 219" descr="Martini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19942" y="96808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0" name="Caixa de texto 63"/>
                              <wps:cNvSpPr txBox="1"/>
                              <wps:spPr>
                                <a:xfrm rot="21360134">
                                  <a:off x="389073" y="647065"/>
                                  <a:ext cx="2750185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B61B779" w14:textId="248A0FAB" w:rsidR="00E1787F" w:rsidRPr="000C229E" w:rsidRDefault="00833A50" w:rsidP="003749DD">
                                    <w:pPr>
                                      <w:pStyle w:val="Ttulo2"/>
                                    </w:pPr>
                                    <w:sdt>
                                      <w:sdtPr>
                                        <w:id w:val="-955710668"/>
                                        <w:placeholder>
                                          <w:docPart w:val="7A34C7EDA7494D21991C2BE0BC8C5A70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C229E">
                                          <w:rPr>
                                            <w:lang w:bidi="pt-BR"/>
                                          </w:rPr>
                                          <w:t>Descreva seu Aperitivo, não evite a descrição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4" name="Caixa de texto 62"/>
                              <wps:cNvSpPr txBox="1"/>
                              <wps:spPr>
                                <a:xfrm rot="21369045">
                                  <a:off x="20012" y="-114336"/>
                                  <a:ext cx="3430270" cy="584921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EC874EC" w14:textId="37CE9E59" w:rsidR="00E1787F" w:rsidRPr="000C229E" w:rsidRDefault="00833A50" w:rsidP="003749DD">
                                    <w:pPr>
                                      <w:pStyle w:val="Ttulo1"/>
                                    </w:pPr>
                                    <w:sdt>
                                      <w:sdtPr>
                                        <w:rPr>
                                          <w:rFonts w:eastAsia="Cambria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811291824"/>
                                        <w:placeholder>
                                          <w:docPart w:val="B881FACB59104C96906C5866A004D61E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3F4A70" w:rsidRPr="000C229E">
                                          <w:rPr>
                                            <w:lang w:bidi="pt-BR"/>
                                          </w:rPr>
                                          <w:t>Aperitivo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A4217C8" id="Grupo 29" o:spid="_x0000_s1026" style="width:274.7pt;height:106.2pt;mso-position-horizontal-relative:char;mso-position-vertical-relative:line" coordorigin="-381,-1143" coordsize="34883,134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">
                      <v:group id="Grupo 28" o:spid="_x0000_s1027" style="position:absolute;left:-381;top:-857;width:8640;height:8639" coordorigin="-381,-1333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    <v:oval id="Oval 19" o:spid="_x0000_s1028" style="position:absolute;left:-381;top:-1333;width:8640;height: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" fillcolor="black [3213]" strokecolor="#ffcbe0 [660]" strokeweight="1pt">
                          <v:fill opacity="10537f"/>
                          <v:stroke opacity="18247f" joinstyle="miter"/>
                        </v:oval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Elemento gráfico 219" o:spid="_x0000_s1029" type="#_x0000_t75" alt="Martini" style="position:absolute;left:2199;top:968;width:3873;height:3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">
                          <v:imagedata r:id="rId12" o:title="Martini"/>
                        </v:shap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Caixa de texto 63" o:spid="_x0000_s1030" type="#_x0000_t202" style="position:absolute;left:3890;top:6470;width:27502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" filled="f" stroked="f">
                        <v:textbox style="mso-fit-shape-to-text:t">
                          <w:txbxContent>
                            <w:p w14:paraId="5B61B779" w14:textId="248A0FAB" w:rsidR="00E1787F" w:rsidRPr="000C229E" w:rsidRDefault="00833A50" w:rsidP="003749DD">
                              <w:pPr>
                                <w:pStyle w:val="Ttulo2"/>
                              </w:pPr>
                              <w:sdt>
                                <w:sdtPr>
                                  <w:id w:val="-955710668"/>
                                  <w:placeholder>
                                    <w:docPart w:val="7A34C7EDA7494D21991C2BE0BC8C5A7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C229E">
                                    <w:rPr>
                                      <w:lang w:bidi="pt-BR"/>
                                    </w:rPr>
                                    <w:t>Descreva seu Aperitivo, não evite a descrição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Caixa de texto 62" o:spid="_x0000_s1031" type="#_x0000_t202" style="position:absolute;left:200;top:-1143;width:34302;height:5848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" filled="f" stroked="f">
                        <v:textbox>
                          <w:txbxContent>
                            <w:p w14:paraId="4EC874EC" w14:textId="37CE9E59" w:rsidR="00E1787F" w:rsidRPr="000C229E" w:rsidRDefault="00833A50" w:rsidP="003749DD">
                              <w:pPr>
                                <w:pStyle w:val="Ttulo1"/>
                              </w:pPr>
                              <w:sdt>
                                <w:sdtPr>
                                  <w:rPr>
                                    <w:rFonts w:eastAsia="Cambria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811291824"/>
                                  <w:placeholder>
                                    <w:docPart w:val="B881FACB59104C96906C5866A004D61E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3F4A70" w:rsidRPr="000C229E">
                                    <w:rPr>
                                      <w:lang w:bidi="pt-BR"/>
                                    </w:rPr>
                                    <w:t>Aperitivo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EF3A98" w14:paraId="05E09B3D" w14:textId="77777777" w:rsidTr="00C17AE6">
        <w:tc>
          <w:tcPr>
            <w:tcW w:w="9026" w:type="dxa"/>
            <w:gridSpan w:val="3"/>
          </w:tcPr>
          <w:p w14:paraId="258BF91D" w14:textId="1102BFF4" w:rsidR="00210A36" w:rsidRPr="00EF3A98" w:rsidRDefault="00E1787F" w:rsidP="006F48A4">
            <w:r w:rsidRPr="00EF3A98">
              <w:rPr>
                <w:noProof/>
                <w:lang w:bidi="pt-BR"/>
              </w:rPr>
              <mc:AlternateContent>
                <mc:Choice Requires="wps">
                  <w:drawing>
                    <wp:inline distT="0" distB="0" distL="0" distR="0" wp14:anchorId="318AB97A" wp14:editId="31FA3BE3">
                      <wp:extent cx="1502570" cy="74201"/>
                      <wp:effectExtent l="0" t="38100" r="0" b="40640"/>
                      <wp:docPr id="16" name="Elemento gráfico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 xmlns:w16="http://schemas.microsoft.com/office/word/2018/wordml" xmlns:w16cex="http://schemas.microsoft.com/office/word/2018/wordml/cex">
                  <w:pict>
                    <v:shape w14:anchorId="1ADB66EB" id="Elemento gráfico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EF3A98" w14:paraId="46DAD4F6" w14:textId="77777777" w:rsidTr="00C17AE6">
        <w:trPr>
          <w:trHeight w:val="2551"/>
        </w:trPr>
        <w:tc>
          <w:tcPr>
            <w:tcW w:w="9026" w:type="dxa"/>
            <w:gridSpan w:val="3"/>
          </w:tcPr>
          <w:p w14:paraId="14B03480" w14:textId="4CE278F9" w:rsidR="00210A36" w:rsidRPr="00EF3A98" w:rsidRDefault="00E1787F" w:rsidP="006F48A4">
            <w:r w:rsidRPr="00EF3A98">
              <w:rPr>
                <w:noProof/>
                <w:lang w:bidi="pt-BR"/>
              </w:rPr>
              <mc:AlternateContent>
                <mc:Choice Requires="wpg">
                  <w:drawing>
                    <wp:inline distT="0" distB="0" distL="0" distR="0" wp14:anchorId="2747BD47" wp14:editId="30A35291">
                      <wp:extent cx="4286250" cy="1243965"/>
                      <wp:effectExtent l="0" t="19050" r="0" b="0"/>
                      <wp:docPr id="31" name="Grupo 3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86250" cy="1243965"/>
                                <a:chOff x="0" y="0"/>
                                <a:chExt cx="3996272" cy="1243965"/>
                              </a:xfrm>
                            </wpg:grpSpPr>
                            <wps:wsp>
                              <wps:cNvPr id="9" name="Caixa de texto 210"/>
                              <wps:cNvSpPr txBox="1"/>
                              <wps:spPr>
                                <a:xfrm rot="21360134">
                                  <a:off x="637419" y="656590"/>
                                  <a:ext cx="3029585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6FE4475" w14:textId="5C6C71BD" w:rsidR="00E1787F" w:rsidRPr="000C229E" w:rsidRDefault="00833A50" w:rsidP="003749DD">
                                    <w:pPr>
                                      <w:pStyle w:val="Ttulo2"/>
                                    </w:pPr>
                                    <w:sdt>
                                      <w:sdtPr>
                                        <w:id w:val="938805268"/>
                                        <w:placeholder>
                                          <w:docPart w:val="BAB604406019428EB180C0C3A4B658BA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C229E">
                                          <w:rPr>
                                            <w:lang w:bidi="pt-BR"/>
                                          </w:rPr>
                                          <w:t>Descreva seu Prato Principal, não evite a descrição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  <wpg:grpSp>
                              <wpg:cNvPr id="30" name="Grupo 30"/>
                              <wpg:cNvGrpSpPr/>
                              <wpg:grpSpPr>
                                <a:xfrm>
                                  <a:off x="0" y="9525"/>
                                  <a:ext cx="864000" cy="864000"/>
                                  <a:chOff x="0" y="-38100"/>
                                  <a:chExt cx="864000" cy="864000"/>
                                </a:xfrm>
                              </wpg:grpSpPr>
                              <wps:wsp>
                                <wps:cNvPr id="18" name="Oval 18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-3810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0" name="Elemento gráfico 217" descr="Massa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3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4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38125" y="1809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1" name="Caixa de texto 209"/>
                              <wps:cNvSpPr txBox="1"/>
                              <wps:spPr>
                                <a:xfrm rot="21369045">
                                  <a:off x="332957" y="0"/>
                                  <a:ext cx="3663315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3952CBF" w14:textId="37C49C67" w:rsidR="00E1787F" w:rsidRPr="000C229E" w:rsidRDefault="00EF3A98" w:rsidP="003749DD">
                                    <w:pPr>
                                      <w:pStyle w:val="Ttulo1"/>
                                    </w:pPr>
                                    <w:r w:rsidRPr="000C229E">
                                      <w:rPr>
                                        <w:rFonts w:eastAsia="Cambria"/>
                                        <w14:shadow w14:blurRad="0" w14:dist="38100" w14:dir="2640000" w14:sx="100000" w14:sy="100000" w14:kx="0" w14:ky="0" w14:algn="bl">
                                          <w14:schemeClr w14:val="tx1"/>
                                        </w14:shadow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eastAsia="Cambria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1077709892"/>
                                        <w:placeholder>
                                          <w:docPart w:val="C716D89F4B364CC1BA7CAB12C14B5A50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C229E">
                                          <w:rPr>
                                            <w:lang w:bidi="pt-BR"/>
                                          </w:rPr>
                                          <w:t>Prato principal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47BD47" id="Grupo 31" o:spid="_x0000_s1032" style="width:337.5pt;height:97.95pt;mso-position-horizontal-relative:char;mso-position-vertical-relative:line" coordsize="39962,124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">
                      <v:shape id="Caixa de texto 210" o:spid="_x0000_s1033" type="#_x0000_t202" style="position:absolute;left:6374;top:6565;width:30296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" filled="f" stroked="f">
                        <v:textbox>
                          <w:txbxContent>
                            <w:p w14:paraId="66FE4475" w14:textId="5C6C71BD" w:rsidR="00E1787F" w:rsidRPr="000C229E" w:rsidRDefault="00833A50" w:rsidP="003749DD">
                              <w:pPr>
                                <w:pStyle w:val="Ttulo2"/>
                              </w:pPr>
                              <w:sdt>
                                <w:sdtPr>
                                  <w:id w:val="938805268"/>
                                  <w:placeholder>
                                    <w:docPart w:val="BAB604406019428EB180C0C3A4B658BA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C229E">
                                    <w:rPr>
                                      <w:lang w:bidi="pt-BR"/>
                                    </w:rPr>
                                    <w:t>Descreva seu Prato Principal, não evite a descrição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group id="Grupo 30" o:spid="_x0000_s1034" style="position:absolute;top:95;width:8640;height:8640" coordorigin=",-381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    <v:oval id="Oval 18" o:spid="_x0000_s1035" style="position:absolute;top:-381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" fillcolor="black [3213]" strokecolor="#ffcbe0 [660]" strokeweight="1pt">
                          <v:fill opacity="10537f"/>
                          <v:stroke opacity="18247f" joinstyle="miter"/>
                        </v:oval>
                        <v:shape id="Elemento gráfico 217" o:spid="_x0000_s1036" type="#_x0000_t75" alt="Massa" style="position:absolute;left:2381;top:1809;width:3873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">
                          <v:imagedata r:id="rId15" o:title="Massa"/>
                        </v:shape>
                      </v:group>
                      <v:shape id="Caixa de texto 209" o:spid="_x0000_s1037" type="#_x0000_t202" style="position:absolute;left:3329;width:36633;height:6445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" filled="f" stroked="f">
                        <v:textbox>
                          <w:txbxContent>
                            <w:p w14:paraId="43952CBF" w14:textId="37C49C67" w:rsidR="00E1787F" w:rsidRPr="000C229E" w:rsidRDefault="00EF3A98" w:rsidP="003749DD">
                              <w:pPr>
                                <w:pStyle w:val="Ttulo1"/>
                              </w:pPr>
                              <w:r w:rsidRPr="000C229E">
                                <w:rPr>
                                  <w:rFonts w:eastAsia="Cambria"/>
                                  <w14:shadow w14:blurRad="0" w14:dist="38100" w14:dir="2640000" w14:sx="100000" w14:sy="100000" w14:kx="0" w14:ky="0" w14:algn="bl">
                                    <w14:schemeClr w14:val="tx1"/>
                                  </w14:shadow>
                                </w:rPr>
                                <w:t xml:space="preserve"> </w:t>
                              </w:r>
                              <w:sdt>
                                <w:sdtPr>
                                  <w:rPr>
                                    <w:rFonts w:eastAsia="Cambria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1077709892"/>
                                  <w:placeholder>
                                    <w:docPart w:val="C716D89F4B364CC1BA7CAB12C14B5A5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C229E">
                                    <w:rPr>
                                      <w:lang w:bidi="pt-BR"/>
                                    </w:rPr>
                                    <w:t>Prato principal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EF3A98" w14:paraId="3A4C4A4C" w14:textId="77777777" w:rsidTr="00C17AE6">
        <w:tc>
          <w:tcPr>
            <w:tcW w:w="9026" w:type="dxa"/>
            <w:gridSpan w:val="3"/>
          </w:tcPr>
          <w:p w14:paraId="5428BFA0" w14:textId="4CA8EE33" w:rsidR="00210A36" w:rsidRPr="00EF3A98" w:rsidRDefault="00E1787F" w:rsidP="006F48A4">
            <w:r w:rsidRPr="00EF3A98">
              <w:rPr>
                <w:noProof/>
                <w:lang w:bidi="pt-BR"/>
              </w:rPr>
              <mc:AlternateContent>
                <mc:Choice Requires="wps">
                  <w:drawing>
                    <wp:inline distT="0" distB="0" distL="0" distR="0" wp14:anchorId="07C6FE30" wp14:editId="2E3974EC">
                      <wp:extent cx="1502570" cy="74201"/>
                      <wp:effectExtent l="0" t="38100" r="0" b="40640"/>
                      <wp:docPr id="15" name="Elemento gráfico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 xmlns:w16="http://schemas.microsoft.com/office/word/2018/wordml" xmlns:w16cex="http://schemas.microsoft.com/office/word/2018/wordml/cex">
                  <w:pict>
                    <v:shape w14:anchorId="3BCE4EA5" id="Elemento gráfico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EF3A98" w14:paraId="587FC799" w14:textId="77777777" w:rsidTr="00C17AE6">
        <w:tc>
          <w:tcPr>
            <w:tcW w:w="9026" w:type="dxa"/>
            <w:gridSpan w:val="3"/>
          </w:tcPr>
          <w:p w14:paraId="1BCB120A" w14:textId="53F65648" w:rsidR="00210A36" w:rsidRPr="00EF3A98" w:rsidRDefault="00B73753" w:rsidP="006F48A4">
            <w:r w:rsidRPr="00EF3A98">
              <w:rPr>
                <w:noProof/>
                <w:lang w:bidi="pt-BR"/>
              </w:rPr>
              <mc:AlternateContent>
                <mc:Choice Requires="wpg">
                  <w:drawing>
                    <wp:inline distT="0" distB="0" distL="0" distR="0" wp14:anchorId="2C58F5B4" wp14:editId="46272408">
                      <wp:extent cx="5539740" cy="1356470"/>
                      <wp:effectExtent l="0" t="38100" r="0" b="0"/>
                      <wp:docPr id="33" name="Grupo 3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539740" cy="1356470"/>
                                <a:chOff x="-1711" y="-133350"/>
                                <a:chExt cx="5539740" cy="1356470"/>
                              </a:xfrm>
                            </wpg:grpSpPr>
                            <wps:wsp>
                              <wps:cNvPr id="13" name="Caixa de texto 214"/>
                              <wps:cNvSpPr txBox="1"/>
                              <wps:spPr>
                                <a:xfrm rot="21360134">
                                  <a:off x="921944" y="635745"/>
                                  <a:ext cx="3865880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2C10D36" w14:textId="06EC834F" w:rsidR="00B73753" w:rsidRPr="000C229E" w:rsidRDefault="00833A50" w:rsidP="007C153E">
                                    <w:pPr>
                                      <w:pStyle w:val="Ttulo2"/>
                                    </w:pPr>
                                    <w:sdt>
                                      <w:sdtPr>
                                        <w:id w:val="1003780732"/>
                                        <w:placeholder>
                                          <w:docPart w:val="B18EF2066C3F4666839902D46A65B305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C229E">
                                          <w:rPr>
                                            <w:lang w:bidi="pt-BR"/>
                                          </w:rPr>
                                          <w:t xml:space="preserve">Descreva sua Sobremesa, não evite </w:t>
                                        </w:r>
                                        <w:r w:rsidR="00EF3A98" w:rsidRPr="000C229E">
                                          <w:rPr>
                                            <w:lang w:bidi="pt-BR"/>
                                          </w:rPr>
                                          <w:br/>
                                        </w:r>
                                        <w:r w:rsidR="00922340" w:rsidRPr="000C229E">
                                          <w:rPr>
                                            <w:lang w:bidi="pt-BR"/>
                                          </w:rPr>
                                          <w:t>a descrição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2" name="Grupo 32"/>
                              <wpg:cNvGrpSpPr/>
                              <wpg:grpSpPr>
                                <a:xfrm>
                                  <a:off x="884054" y="-133350"/>
                                  <a:ext cx="864000" cy="864000"/>
                                  <a:chOff x="-30346" y="-142875"/>
                                  <a:chExt cx="864000" cy="864000"/>
                                </a:xfrm>
                              </wpg:grpSpPr>
                              <wps:wsp>
                                <wps:cNvPr id="17" name="Oval 17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-30346" y="-142875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2" name="Elemento gráfico 221" descr="Fatia de bolo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6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7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28600" y="12382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2" name="Caixa de texto 213"/>
                              <wps:cNvSpPr txBox="1"/>
                              <wps:spPr>
                                <a:xfrm rot="21369045">
                                  <a:off x="-1711" y="-22327"/>
                                  <a:ext cx="5539740" cy="52448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2324C06A" w14:textId="0CB0F9E8" w:rsidR="00B73753" w:rsidRPr="000C229E" w:rsidRDefault="00EF3A98" w:rsidP="003749DD">
                                    <w:pPr>
                                      <w:pStyle w:val="Ttulo1"/>
                                    </w:pPr>
                                    <w:r w:rsidRPr="000C229E">
                                      <w:rPr>
                                        <w:rFonts w:eastAsia="Cambria"/>
                                        <w14:shadow w14:blurRad="0" w14:dist="38100" w14:dir="2640000" w14:sx="100000" w14:sy="100000" w14:kx="0" w14:ky="0" w14:algn="bl">
                                          <w14:schemeClr w14:val="tx1"/>
                                        </w14:shadow>
                                      </w:rPr>
                                      <w:t xml:space="preserve"> </w:t>
                                    </w:r>
                                    <w:sdt>
                                      <w:sdtPr>
                                        <w:rPr>
                                          <w:rFonts w:eastAsia="Cambria"/>
                                          <w14:shadow w14:blurRad="0" w14:dist="38100" w14:dir="2640000" w14:sx="100000" w14:sy="100000" w14:kx="0" w14:ky="0" w14:algn="bl">
                                            <w14:schemeClr w14:val="tx1"/>
                                          </w14:shadow>
                                        </w:rPr>
                                        <w:id w:val="962931683"/>
                                        <w:placeholder>
                                          <w:docPart w:val="1BC07D9562C64990B03DA0C56C811A22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C229E">
                                          <w:rPr>
                                            <w:lang w:bidi="pt-BR"/>
                                          </w:rPr>
                                          <w:t>Sobremesa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58F5B4" id="Grupo 33" o:spid="_x0000_s1038" style="width:436.2pt;height:106.8pt;mso-position-horizontal-relative:char;mso-position-vertical-relative:line" coordorigin="-17,-1333" coordsize="55397,135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">
                      <v:shape id="Caixa de texto 214" o:spid="_x0000_s1039" type="#_x0000_t202" style="position:absolute;left:9219;top:6357;width:38659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" filled="f" stroked="f">
                        <v:textbox style="mso-fit-shape-to-text:t">
                          <w:txbxContent>
                            <w:p w14:paraId="62C10D36" w14:textId="06EC834F" w:rsidR="00B73753" w:rsidRPr="000C229E" w:rsidRDefault="00833A50" w:rsidP="007C153E">
                              <w:pPr>
                                <w:pStyle w:val="Ttulo2"/>
                              </w:pPr>
                              <w:sdt>
                                <w:sdtPr>
                                  <w:id w:val="1003780732"/>
                                  <w:placeholder>
                                    <w:docPart w:val="B18EF2066C3F4666839902D46A65B305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C229E">
                                    <w:rPr>
                                      <w:lang w:bidi="pt-BR"/>
                                    </w:rPr>
                                    <w:t xml:space="preserve">Descreva sua Sobremesa, não evite </w:t>
                                  </w:r>
                                  <w:r w:rsidR="00EF3A98" w:rsidRPr="000C229E">
                                    <w:rPr>
                                      <w:lang w:bidi="pt-BR"/>
                                    </w:rPr>
                                    <w:br/>
                                  </w:r>
                                  <w:r w:rsidR="00922340" w:rsidRPr="000C229E">
                                    <w:rPr>
                                      <w:lang w:bidi="pt-BR"/>
                                    </w:rPr>
                                    <w:t>a descrição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group id="Grupo 32" o:spid="_x0000_s1040" style="position:absolute;left:8840;top:-1333;width:8640;height:8639" coordorigin="-303,-1428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    <v:oval id="Oval 17" o:spid="_x0000_s1041" style="position:absolute;left:-303;top:-1428;width:8639;height:8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" fillcolor="black [3213]" strokecolor="#ffcbe0 [660]" strokeweight="1pt">
                          <v:fill opacity="10537f"/>
                          <v:stroke opacity="18247f" joinstyle="miter"/>
                        </v:oval>
                        <v:shape id="Elemento gráfico 221" o:spid="_x0000_s1042" type="#_x0000_t75" alt="Fatia de bolo" style="position:absolute;left:2286;top:1238;width:3873;height:3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">
                          <v:imagedata r:id="rId18" o:title="Fatia de bolo"/>
                        </v:shape>
                      </v:group>
                      <v:shape id="Caixa de texto 213" o:spid="_x0000_s1043" type="#_x0000_t202" style="position:absolute;left:-17;top:-223;width:55397;height:5244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" filled="f" stroked="f">
                        <v:textbox>
                          <w:txbxContent>
                            <w:p w14:paraId="2324C06A" w14:textId="0CB0F9E8" w:rsidR="00B73753" w:rsidRPr="000C229E" w:rsidRDefault="00EF3A98" w:rsidP="003749DD">
                              <w:pPr>
                                <w:pStyle w:val="Ttulo1"/>
                              </w:pPr>
                              <w:r w:rsidRPr="000C229E">
                                <w:rPr>
                                  <w:rFonts w:eastAsia="Cambria"/>
                                  <w14:shadow w14:blurRad="0" w14:dist="38100" w14:dir="2640000" w14:sx="100000" w14:sy="100000" w14:kx="0" w14:ky="0" w14:algn="bl">
                                    <w14:schemeClr w14:val="tx1"/>
                                  </w14:shadow>
                                </w:rPr>
                                <w:t xml:space="preserve"> </w:t>
                              </w:r>
                              <w:sdt>
                                <w:sdtPr>
                                  <w:rPr>
                                    <w:rFonts w:eastAsia="Cambria"/>
                                    <w14:shadow w14:blurRad="0" w14:dist="38100" w14:dir="2640000" w14:sx="100000" w14:sy="100000" w14:kx="0" w14:ky="0" w14:algn="bl">
                                      <w14:schemeClr w14:val="tx1"/>
                                    </w14:shadow>
                                  </w:rPr>
                                  <w:id w:val="962931683"/>
                                  <w:placeholder>
                                    <w:docPart w:val="1BC07D9562C64990B03DA0C56C811A22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C229E">
                                    <w:rPr>
                                      <w:lang w:bidi="pt-BR"/>
                                    </w:rPr>
                                    <w:t>Sobremesa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bookmarkStart w:id="0" w:name="_GoBack"/>
        <w:bookmarkEnd w:id="0"/>
      </w:tr>
    </w:tbl>
    <w:p w14:paraId="5E63B4E1" w14:textId="146EB143" w:rsidR="005A20B8" w:rsidRPr="00EF3A98" w:rsidRDefault="005A20B8" w:rsidP="00B73753"/>
    <w:sectPr w:rsidR="005A20B8" w:rsidRPr="00EF3A98" w:rsidSect="003A6952">
      <w:headerReference w:type="default" r:id="rId19"/>
      <w:pgSz w:w="11906" w:h="16838" w:code="9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851C9E" w14:textId="77777777" w:rsidR="00833A50" w:rsidRDefault="00833A50" w:rsidP="003E5235">
      <w:r>
        <w:separator/>
      </w:r>
    </w:p>
  </w:endnote>
  <w:endnote w:type="continuationSeparator" w:id="0">
    <w:p w14:paraId="161019CE" w14:textId="77777777" w:rsidR="00833A50" w:rsidRDefault="00833A50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AC044C" w14:textId="77777777" w:rsidR="00833A50" w:rsidRDefault="00833A50" w:rsidP="003E5235">
      <w:r>
        <w:separator/>
      </w:r>
    </w:p>
  </w:footnote>
  <w:footnote w:type="continuationSeparator" w:id="0">
    <w:p w14:paraId="5D6DF7EF" w14:textId="77777777" w:rsidR="00833A50" w:rsidRDefault="00833A50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DA0DD2" w14:textId="441A9C98" w:rsidR="003E5235" w:rsidRDefault="003E5235">
    <w:pPr>
      <w:pStyle w:val="Cabealho"/>
    </w:pPr>
    <w:r w:rsidRPr="003E5235">
      <w:rPr>
        <w:noProof/>
        <w:lang w:bidi="pt-B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BF64AE2" wp14:editId="64473D6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4" name="Grupo 3">
                <a:extLst xmlns:a="http://schemas.openxmlformats.org/drawingml/2006/main">
                  <a:ext uri="{FF2B5EF4-FFF2-40B4-BE49-F238E27FC236}">
                    <a16:creationId xmlns:a16="http://schemas.microsoft.com/office/drawing/2014/main" id="{DB2A518C-E712-4203-916F-886381D817B7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3" name="Retângulo: Cantos Arredondados 2">
                        <a:extLst>
                          <a:ext uri="{FF2B5EF4-FFF2-40B4-BE49-F238E27FC236}">
                            <a16:creationId xmlns:a16="http://schemas.microsoft.com/office/drawing/2014/main" id="{439F0485-3EF0-4997-B411-5B56CF1F083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tângulo: Cantos Arredondados 3" hidden="1">
                        <a:extLst>
                          <a:ext uri="{FF2B5EF4-FFF2-40B4-BE49-F238E27FC236}">
                            <a16:creationId xmlns:a16="http://schemas.microsoft.com/office/drawing/2014/main" id="{7984FB19-63B9-4E5E-A0EE-A9CD320975CB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531" y="46493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Elemento gráfico 239">
                        <a:extLst>
                          <a:ext uri="{FF2B5EF4-FFF2-40B4-BE49-F238E27FC236}">
                            <a16:creationId xmlns:a16="http://schemas.microsoft.com/office/drawing/2014/main" id="{06A8CA88-5B77-4033-9909-38B35356FA73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Octógono 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tângulo: Cantos Arredondados 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43422" y="365236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Placa 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group w14:anchorId="199FB167" id="Grupo 3" o:spid="_x0000_s1026" style="position:absolute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">
              <v:roundrect id="Retângulo: Cantos Arredondados 2" o:spid="_x0000_s1027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" fillcolor="#d8d8d8 [2732]" stroked="f" strokeweight="1pt">
                <v:stroke joinstyle="miter"/>
              </v:roundrect>
              <v:roundrect id="Retângulo: Cantos Arredondados 3" o:spid="_x0000_s1028" style="position:absolute;left:355;top:464;width:70446;height:21203;visibility:hidden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" fillcolor="#d8d8d8 [2732]" stroked="f" strokeweight="1pt">
                <v:stroke joinstyle="miter"/>
              </v:roundrect>
              <v:shape id="Elemento gráfico 239" o:spid="_x0000_s1029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Octógono 6" o:spid="_x0000_s1030" type="#_x0000_t10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<v:stroke opacity="10537f"/>
              </v:shape>
              <v:roundrect id="Retângulo: Cantos Arredondados 7" o:spid="_x0000_s1031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Placa 8" o:spid="_x0000_s1032" type="#_x0000_t21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AB2FC2"/>
    <w:rsid w:val="000018DE"/>
    <w:rsid w:val="000C229E"/>
    <w:rsid w:val="00210A36"/>
    <w:rsid w:val="0023048E"/>
    <w:rsid w:val="002C2CD8"/>
    <w:rsid w:val="0030022E"/>
    <w:rsid w:val="003749DD"/>
    <w:rsid w:val="00380D10"/>
    <w:rsid w:val="003A6952"/>
    <w:rsid w:val="003E5235"/>
    <w:rsid w:val="003F4A70"/>
    <w:rsid w:val="004164BA"/>
    <w:rsid w:val="004C73B6"/>
    <w:rsid w:val="005611D2"/>
    <w:rsid w:val="005A20B8"/>
    <w:rsid w:val="005D38F4"/>
    <w:rsid w:val="006465E8"/>
    <w:rsid w:val="00675F53"/>
    <w:rsid w:val="006945C9"/>
    <w:rsid w:val="006F48A4"/>
    <w:rsid w:val="0074465D"/>
    <w:rsid w:val="007C153E"/>
    <w:rsid w:val="007D3B36"/>
    <w:rsid w:val="00833A50"/>
    <w:rsid w:val="00922340"/>
    <w:rsid w:val="00AB2FC2"/>
    <w:rsid w:val="00AB52CD"/>
    <w:rsid w:val="00AE6047"/>
    <w:rsid w:val="00B01A57"/>
    <w:rsid w:val="00B640A8"/>
    <w:rsid w:val="00B73753"/>
    <w:rsid w:val="00B900A8"/>
    <w:rsid w:val="00BA207A"/>
    <w:rsid w:val="00C16DC5"/>
    <w:rsid w:val="00C17AE6"/>
    <w:rsid w:val="00C24C49"/>
    <w:rsid w:val="00E1787F"/>
    <w:rsid w:val="00E763A3"/>
    <w:rsid w:val="00ED2DA0"/>
    <w:rsid w:val="00EE6895"/>
    <w:rsid w:val="00EF3A98"/>
    <w:rsid w:val="00F24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191C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pt-PT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8F4"/>
    <w:pPr>
      <w:spacing w:before="240"/>
    </w:pPr>
    <w:rPr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5611D2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60"/>
      <w14:shadow w14:blurRad="0" w14:dist="38100" w14:dir="2640000" w14:sx="100000" w14:sy="100000" w14:kx="0" w14:ky="0" w14:algn="ctr">
        <w14:schemeClr w14:val="tx1"/>
      </w14:shadow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5D38F4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semiHidden/>
    <w:rsid w:val="007C153E"/>
  </w:style>
  <w:style w:type="character" w:customStyle="1" w:styleId="CabealhoChar">
    <w:name w:val="Cabeçalho Char"/>
    <w:basedOn w:val="Fontepargpadro"/>
    <w:link w:val="Cabealho"/>
    <w:uiPriority w:val="99"/>
    <w:semiHidden/>
    <w:rsid w:val="007C153E"/>
  </w:style>
  <w:style w:type="paragraph" w:styleId="Rodap">
    <w:name w:val="footer"/>
    <w:basedOn w:val="Normal"/>
    <w:link w:val="RodapChar"/>
    <w:uiPriority w:val="99"/>
    <w:semiHidden/>
    <w:rsid w:val="007C153E"/>
  </w:style>
  <w:style w:type="character" w:customStyle="1" w:styleId="RodapChar">
    <w:name w:val="Rodapé Char"/>
    <w:basedOn w:val="Fontepargpadro"/>
    <w:link w:val="Rodap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tulo">
    <w:name w:val="Title"/>
    <w:basedOn w:val="Normal"/>
    <w:next w:val="Normal"/>
    <w:link w:val="TtuloChar"/>
    <w:uiPriority w:val="10"/>
    <w:qFormat/>
    <w:rsid w:val="005D38F4"/>
    <w:pPr>
      <w:spacing w:before="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tuloChar">
    <w:name w:val="Título Char"/>
    <w:basedOn w:val="Fontepargpadro"/>
    <w:link w:val="Ttulo"/>
    <w:uiPriority w:val="10"/>
    <w:rsid w:val="005D38F4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Tabelacomgrade">
    <w:name w:val="Table Grid"/>
    <w:basedOn w:val="Tabela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5611D2"/>
    <w:rPr>
      <w:rFonts w:asciiTheme="majorHAnsi" w:eastAsiaTheme="majorEastAsia" w:hAnsiTheme="majorHAnsi" w:cstheme="majorBidi"/>
      <w:b/>
      <w:i/>
      <w:sz w:val="60"/>
      <w:lang w:val="pt-BR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Ttulo2Char">
    <w:name w:val="Título 2 Char"/>
    <w:basedOn w:val="Fontepargpadro"/>
    <w:link w:val="Ttulo2"/>
    <w:uiPriority w:val="9"/>
    <w:rsid w:val="005D38F4"/>
    <w:rPr>
      <w:rFonts w:eastAsiaTheme="majorEastAsia" w:cstheme="majorBidi"/>
      <w:i/>
      <w:szCs w:val="26"/>
    </w:rPr>
  </w:style>
  <w:style w:type="character" w:styleId="TextodoEspaoReservado">
    <w:name w:val="Placeholder Text"/>
    <w:basedOn w:val="Fontepargpadro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96B7F8408F64E8E95E6AB4C071F0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D5682-747C-4ADA-AE1C-E3D124FD8AD6}"/>
      </w:docPartPr>
      <w:docPartBody>
        <w:p w:rsidR="00D74617" w:rsidRDefault="002B6179" w:rsidP="002B6179">
          <w:pPr>
            <w:pStyle w:val="496B7F8408F64E8E95E6AB4C071F02267"/>
          </w:pPr>
          <w:r w:rsidRPr="00EF3A98">
            <w:rPr>
              <w:lang w:bidi="pt-BR"/>
            </w:rPr>
            <w:t>Nome do cozinheiro ou nome do evento</w:t>
          </w:r>
        </w:p>
      </w:docPartBody>
    </w:docPart>
    <w:docPart>
      <w:docPartPr>
        <w:name w:val="7A34C7EDA7494D21991C2BE0BC8C5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302DB8-9C47-406A-B6C6-6EAE02A2F567}"/>
      </w:docPartPr>
      <w:docPartBody>
        <w:p w:rsidR="00D74617" w:rsidRDefault="002B6179" w:rsidP="002B6179">
          <w:pPr>
            <w:pStyle w:val="7A34C7EDA7494D21991C2BE0BC8C5A705"/>
          </w:pPr>
          <w:r w:rsidRPr="000C229E">
            <w:rPr>
              <w:lang w:bidi="pt-BR"/>
            </w:rPr>
            <w:t>Descreva seu Aperitivo, não evite a descrição</w:t>
          </w:r>
        </w:p>
      </w:docPartBody>
    </w:docPart>
    <w:docPart>
      <w:docPartPr>
        <w:name w:val="E94A9C4D687B45F99C9E43B31D5DC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BF886-64FF-43EC-9F1C-EBFFB685D29C}"/>
      </w:docPartPr>
      <w:docPartBody>
        <w:p w:rsidR="00D74617" w:rsidRDefault="002B6179" w:rsidP="002B6179">
          <w:pPr>
            <w:pStyle w:val="E94A9C4D687B45F99C9E43B31D5DC2975"/>
          </w:pPr>
          <w:r w:rsidRPr="00EF3A98">
            <w:rPr>
              <w:lang w:bidi="pt-BR"/>
            </w:rPr>
            <w:t>Men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5724A"/>
    <w:rsid w:val="002B6179"/>
    <w:rsid w:val="0055724A"/>
    <w:rsid w:val="00593748"/>
    <w:rsid w:val="005C2B12"/>
    <w:rsid w:val="00754ED2"/>
    <w:rsid w:val="0084604B"/>
    <w:rsid w:val="009D44AC"/>
    <w:rsid w:val="009E3821"/>
    <w:rsid w:val="00B60567"/>
    <w:rsid w:val="00B94B7B"/>
    <w:rsid w:val="00CF187D"/>
    <w:rsid w:val="00D74617"/>
    <w:rsid w:val="00E069CA"/>
    <w:rsid w:val="00FB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PT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24A"/>
    <w:rPr>
      <w:rFonts w:cs="Times New Roman"/>
      <w:sz w:val="3276"/>
      <w:szCs w:val="327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2B6179"/>
    <w:rPr>
      <w:color w:val="808080"/>
    </w:rPr>
  </w:style>
  <w:style w:type="paragraph" w:customStyle="1" w:styleId="CF0D83C6A1984B92BB8D5CBA43AD100F">
    <w:name w:val="CF0D83C6A1984B92BB8D5CBA43AD100F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CF0D83C6A1984B92BB8D5CBA43AD100F1">
    <w:name w:val="CF0D83C6A1984B92BB8D5CBA43AD100F1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">
    <w:name w:val="496B7F8408F64E8E95E6AB4C071F0226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42EA55C27E0D40C99D4E13DAEF90FAA4">
    <w:name w:val="42EA55C27E0D40C99D4E13DAEF90FAA4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91B05F2A6F0A40E79573E6E27CAA310E">
    <w:name w:val="91B05F2A6F0A40E79573E6E27CAA310E"/>
    <w:rsid w:val="0055724A"/>
  </w:style>
  <w:style w:type="paragraph" w:customStyle="1" w:styleId="42CD5A75D6F74F8384F4CD47B861B59F">
    <w:name w:val="42CD5A75D6F74F8384F4CD47B861B59F"/>
    <w:rsid w:val="0055724A"/>
  </w:style>
  <w:style w:type="paragraph" w:customStyle="1" w:styleId="CF0D83C6A1984B92BB8D5CBA43AD100F2">
    <w:name w:val="CF0D83C6A1984B92BB8D5CBA43AD100F2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1">
    <w:name w:val="496B7F8408F64E8E95E6AB4C071F02261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42EA55C27E0D40C99D4E13DAEF90FAA41">
    <w:name w:val="42EA55C27E0D40C99D4E13DAEF90FAA4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91B05F2A6F0A40E79573E6E27CAA310E1">
    <w:name w:val="91B05F2A6F0A40E79573E6E27CAA310E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42CD5A75D6F74F8384F4CD47B861B59F1">
    <w:name w:val="42CD5A75D6F74F8384F4CD47B861B59F1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D5E22DA11A34F95935984A793AD41EE">
    <w:name w:val="AD5E22DA11A34F95935984A793AD41EE"/>
    <w:rsid w:val="0055724A"/>
  </w:style>
  <w:style w:type="paragraph" w:customStyle="1" w:styleId="036740375EAF4B4CA0094114C6AB5A2D">
    <w:name w:val="036740375EAF4B4CA0094114C6AB5A2D"/>
    <w:rsid w:val="0055724A"/>
  </w:style>
  <w:style w:type="paragraph" w:customStyle="1" w:styleId="CF0D83C6A1984B92BB8D5CBA43AD100F3">
    <w:name w:val="CF0D83C6A1984B92BB8D5CBA43AD100F3"/>
    <w:rsid w:val="0055724A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en-US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2">
    <w:name w:val="496B7F8408F64E8E95E6AB4C071F02262"/>
    <w:rsid w:val="0055724A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en-US" w:eastAsia="en-US"/>
    </w:rPr>
  </w:style>
  <w:style w:type="paragraph" w:customStyle="1" w:styleId="7A34C7EDA7494D21991C2BE0BC8C5A70">
    <w:name w:val="7A34C7EDA7494D21991C2BE0BC8C5A70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42EA55C27E0D40C99D4E13DAEF90FAA42">
    <w:name w:val="42EA55C27E0D40C99D4E13DAEF90FAA4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AD5E22DA11A34F95935984A793AD41EE1">
    <w:name w:val="AD5E22DA11A34F95935984A793AD41EE1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91B05F2A6F0A40E79573E6E27CAA310E2">
    <w:name w:val="91B05F2A6F0A40E79573E6E27CAA310E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036740375EAF4B4CA0094114C6AB5A2D1">
    <w:name w:val="036740375EAF4B4CA0094114C6AB5A2D1"/>
    <w:rsid w:val="0055724A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en-US" w:eastAsia="en-US"/>
    </w:rPr>
  </w:style>
  <w:style w:type="paragraph" w:customStyle="1" w:styleId="42CD5A75D6F74F8384F4CD47B861B59F2">
    <w:name w:val="42CD5A75D6F74F8384F4CD47B861B59F2"/>
    <w:rsid w:val="0055724A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en-US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18C632F7DEC0490497A08AC8DCB8E269">
    <w:name w:val="18C632F7DEC0490497A08AC8DCB8E269"/>
    <w:rsid w:val="0055724A"/>
  </w:style>
  <w:style w:type="paragraph" w:customStyle="1" w:styleId="E94A9C4D687B45F99C9E43B31D5DC297">
    <w:name w:val="E94A9C4D687B45F99C9E43B31D5DC297"/>
    <w:rsid w:val="0055724A"/>
  </w:style>
  <w:style w:type="paragraph" w:customStyle="1" w:styleId="E94A9C4D687B45F99C9E43B31D5DC2971">
    <w:name w:val="E94A9C4D687B45F99C9E43B31D5DC2971"/>
    <w:rsid w:val="009E3821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pt-BR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3">
    <w:name w:val="496B7F8408F64E8E95E6AB4C071F02263"/>
    <w:rsid w:val="009E3821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pt-BR" w:eastAsia="en-US"/>
    </w:rPr>
  </w:style>
  <w:style w:type="paragraph" w:customStyle="1" w:styleId="7A34C7EDA7494D21991C2BE0BC8C5A701">
    <w:name w:val="7A34C7EDA7494D21991C2BE0BC8C5A701"/>
    <w:rsid w:val="009E3821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BD80784D5DDE4905AD5ECC75F9792682">
    <w:name w:val="BD80784D5DDE4905AD5ECC75F9792682"/>
    <w:rsid w:val="009E3821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E62C044726843D5903DDE5EBFA75D03">
    <w:name w:val="CE62C044726843D5903DDE5EBFA75D03"/>
    <w:rsid w:val="009E3821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265B5745AFFE4D04A6580862D96EFC6D">
    <w:name w:val="265B5745AFFE4D04A6580862D96EFC6D"/>
    <w:rsid w:val="009E3821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84D181E4AE604AE08E7B803247825DB9">
    <w:name w:val="84D181E4AE604AE08E7B803247825DB9"/>
    <w:rsid w:val="009E3821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4D7E5E36288E427D908ED73EDC17355B">
    <w:name w:val="4D7E5E36288E427D908ED73EDC17355B"/>
    <w:rsid w:val="009E3821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2">
    <w:name w:val="E94A9C4D687B45F99C9E43B31D5DC2972"/>
    <w:rsid w:val="009E3821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pt-BR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4">
    <w:name w:val="496B7F8408F64E8E95E6AB4C071F02264"/>
    <w:rsid w:val="009E3821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pt-BR" w:eastAsia="en-US"/>
    </w:rPr>
  </w:style>
  <w:style w:type="paragraph" w:customStyle="1" w:styleId="7A34C7EDA7494D21991C2BE0BC8C5A702">
    <w:name w:val="7A34C7EDA7494D21991C2BE0BC8C5A702"/>
    <w:rsid w:val="009E3821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BD80784D5DDE4905AD5ECC75F97926821">
    <w:name w:val="BD80784D5DDE4905AD5ECC75F97926821"/>
    <w:rsid w:val="009E3821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E62C044726843D5903DDE5EBFA75D031">
    <w:name w:val="CE62C044726843D5903DDE5EBFA75D031"/>
    <w:rsid w:val="009E3821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265B5745AFFE4D04A6580862D96EFC6D1">
    <w:name w:val="265B5745AFFE4D04A6580862D96EFC6D1"/>
    <w:rsid w:val="009E3821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84D181E4AE604AE08E7B803247825DB91">
    <w:name w:val="84D181E4AE604AE08E7B803247825DB91"/>
    <w:rsid w:val="009E3821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4D7E5E36288E427D908ED73EDC17355B1">
    <w:name w:val="4D7E5E36288E427D908ED73EDC17355B1"/>
    <w:rsid w:val="009E3821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3">
    <w:name w:val="E94A9C4D687B45F99C9E43B31D5DC2973"/>
    <w:rsid w:val="00B94B7B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pt-BR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5">
    <w:name w:val="496B7F8408F64E8E95E6AB4C071F02265"/>
    <w:rsid w:val="00B94B7B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pt-BR" w:eastAsia="en-US"/>
    </w:rPr>
  </w:style>
  <w:style w:type="paragraph" w:customStyle="1" w:styleId="7A34C7EDA7494D21991C2BE0BC8C5A703">
    <w:name w:val="7A34C7EDA7494D21991C2BE0BC8C5A703"/>
    <w:rsid w:val="00B94B7B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CAFE43526B9B45EF94E1F694307004DC">
    <w:name w:val="CAFE43526B9B45EF94E1F694307004DC"/>
    <w:rsid w:val="00B94B7B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D0A11ED1EFA34DD3BF80FA16C40CE9EB">
    <w:name w:val="D0A11ED1EFA34DD3BF80FA16C40CE9EB"/>
    <w:rsid w:val="00B94B7B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6301250487904E5C96C66A2629DEE043">
    <w:name w:val="6301250487904E5C96C66A2629DEE043"/>
    <w:rsid w:val="00B94B7B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455677DAADE04EA9BD03E0BF52E37DFA">
    <w:name w:val="455677DAADE04EA9BD03E0BF52E37DFA"/>
    <w:rsid w:val="00B94B7B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A0161BBC42E64F9FBC5DC0D3D04CDE56">
    <w:name w:val="A0161BBC42E64F9FBC5DC0D3D04CDE56"/>
    <w:rsid w:val="00B94B7B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72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4">
    <w:name w:val="E94A9C4D687B45F99C9E43B31D5DC2974"/>
    <w:rsid w:val="00CF187D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pt-BR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6">
    <w:name w:val="496B7F8408F64E8E95E6AB4C071F02266"/>
    <w:rsid w:val="00CF187D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pt-BR" w:eastAsia="en-US"/>
    </w:rPr>
  </w:style>
  <w:style w:type="paragraph" w:customStyle="1" w:styleId="7A34C7EDA7494D21991C2BE0BC8C5A704">
    <w:name w:val="7A34C7EDA7494D21991C2BE0BC8C5A704"/>
    <w:rsid w:val="00CF187D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A9A16402362446D88B826D6CF107903C">
    <w:name w:val="A9A16402362446D88B826D6CF107903C"/>
    <w:rsid w:val="00CF187D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60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5C825767978D4DD8A33C55AAB157FE21">
    <w:name w:val="5C825767978D4DD8A33C55AAB157FE21"/>
    <w:rsid w:val="00CF187D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40D5EC1DBDD24B33A38B5E6C524BBC02">
    <w:name w:val="40D5EC1DBDD24B33A38B5E6C524BBC02"/>
    <w:rsid w:val="00CF187D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60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CC68AAE071414E96AF4852260B43B5D4">
    <w:name w:val="CC68AAE071414E96AF4852260B43B5D4"/>
    <w:rsid w:val="00CF187D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ACAF46F03C0A4742B044992340783BC5">
    <w:name w:val="ACAF46F03C0A4742B044992340783BC5"/>
    <w:rsid w:val="00CF187D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60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E94A9C4D687B45F99C9E43B31D5DC2975">
    <w:name w:val="E94A9C4D687B45F99C9E43B31D5DC2975"/>
    <w:rsid w:val="002B6179"/>
    <w:pPr>
      <w:spacing w:after="120" w:line="240" w:lineRule="auto"/>
      <w:contextualSpacing/>
      <w:jc w:val="center"/>
    </w:pPr>
    <w:rPr>
      <w:rFonts w:asciiTheme="majorHAnsi" w:eastAsiaTheme="majorEastAsia" w:hAnsiTheme="majorHAnsi" w:cstheme="majorBidi"/>
      <w:b/>
      <w:color w:val="FFFFFF" w:themeColor="background1"/>
      <w:spacing w:val="-10"/>
      <w:kern w:val="28"/>
      <w:sz w:val="132"/>
      <w:szCs w:val="56"/>
      <w:lang w:val="pt-BR" w:eastAsia="en-US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paragraph" w:customStyle="1" w:styleId="496B7F8408F64E8E95E6AB4C071F02267">
    <w:name w:val="496B7F8408F64E8E95E6AB4C071F02267"/>
    <w:rsid w:val="002B6179"/>
    <w:pPr>
      <w:spacing w:before="240" w:after="0" w:line="240" w:lineRule="auto"/>
      <w:jc w:val="center"/>
    </w:pPr>
    <w:rPr>
      <w:rFonts w:eastAsiaTheme="minorHAnsi"/>
      <w:color w:val="FFFFFF" w:themeColor="background1"/>
      <w:sz w:val="32"/>
      <w:szCs w:val="32"/>
      <w:lang w:val="pt-BR" w:eastAsia="en-US"/>
    </w:rPr>
  </w:style>
  <w:style w:type="paragraph" w:customStyle="1" w:styleId="7A34C7EDA7494D21991C2BE0BC8C5A705">
    <w:name w:val="7A34C7EDA7494D21991C2BE0BC8C5A705"/>
    <w:rsid w:val="002B6179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B881FACB59104C96906C5866A004D61E">
    <w:name w:val="B881FACB59104C96906C5866A004D61E"/>
    <w:rsid w:val="002B6179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60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BAB604406019428EB180C0C3A4B658BA">
    <w:name w:val="BAB604406019428EB180C0C3A4B658BA"/>
    <w:rsid w:val="002B6179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C716D89F4B364CC1BA7CAB12C14B5A50">
    <w:name w:val="C716D89F4B364CC1BA7CAB12C14B5A50"/>
    <w:rsid w:val="002B6179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60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  <w:style w:type="paragraph" w:customStyle="1" w:styleId="B18EF2066C3F4666839902D46A65B305">
    <w:name w:val="B18EF2066C3F4666839902D46A65B305"/>
    <w:rsid w:val="002B6179"/>
    <w:pPr>
      <w:keepNext/>
      <w:keepLines/>
      <w:spacing w:after="0" w:line="240" w:lineRule="auto"/>
      <w:jc w:val="center"/>
      <w:outlineLvl w:val="1"/>
    </w:pPr>
    <w:rPr>
      <w:rFonts w:eastAsiaTheme="majorEastAsia" w:cstheme="majorBidi"/>
      <w:i/>
      <w:color w:val="FFFFFF" w:themeColor="background1"/>
      <w:sz w:val="32"/>
      <w:szCs w:val="26"/>
      <w:lang w:val="pt-BR" w:eastAsia="en-US"/>
    </w:rPr>
  </w:style>
  <w:style w:type="paragraph" w:customStyle="1" w:styleId="1BC07D9562C64990B03DA0C56C811A22">
    <w:name w:val="1BC07D9562C64990B03DA0C56C811A22"/>
    <w:rsid w:val="002B6179"/>
    <w:pPr>
      <w:keepNext/>
      <w:keepLines/>
      <w:spacing w:after="0" w:line="240" w:lineRule="auto"/>
      <w:jc w:val="center"/>
      <w:outlineLvl w:val="0"/>
    </w:pPr>
    <w:rPr>
      <w:rFonts w:asciiTheme="majorHAnsi" w:eastAsiaTheme="majorEastAsia" w:hAnsiTheme="majorHAnsi" w:cstheme="majorBidi"/>
      <w:b/>
      <w:i/>
      <w:color w:val="FFFFFF" w:themeColor="background1"/>
      <w:sz w:val="60"/>
      <w:szCs w:val="32"/>
      <w:lang w:val="pt-BR" w:eastAsia="en-US"/>
      <w14:shadow w14:blurRad="0" w14:dist="38100" w14:dir="2640000" w14:sx="100000" w14:sy="100000" w14:kx="0" w14:ky="0" w14:algn="ctr">
        <w14:schemeClr w14:val="tx1"/>
      </w14:shadow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316254-D2AB-4224-A324-F33070B064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FAE6AE-7D5D-4F1A-9026-B9C70A1DD39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899F3F09-096E-468E-9585-5510B6DA12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1B2E1A-ECF8-4327-8956-C0716CF08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10</Words>
  <Characters>56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25T01:39:00Z</dcterms:created>
  <dcterms:modified xsi:type="dcterms:W3CDTF">2019-06-10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